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755583" w14:textId="77777777" w:rsidR="00B05FFF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  <w:rPr>
          <w:noProof/>
        </w:rPr>
      </w:pPr>
      <w:r w:rsidRPr="00027EE2">
        <w:tab/>
        <w:t xml:space="preserve">                                                              </w:t>
      </w:r>
    </w:p>
    <w:p w14:paraId="645E571C" w14:textId="77777777" w:rsidR="00081B26" w:rsidRPr="00027EE2" w:rsidRDefault="00126414" w:rsidP="00126414">
      <w:pPr>
        <w:tabs>
          <w:tab w:val="left" w:pos="3405"/>
          <w:tab w:val="right" w:pos="9026"/>
        </w:tabs>
        <w:spacing w:after="0" w:line="240" w:lineRule="auto"/>
        <w:jc w:val="both"/>
      </w:pPr>
      <w:r w:rsidRPr="00027EE2">
        <w:tab/>
      </w:r>
      <w:r w:rsidR="007747E6" w:rsidRPr="00027EE2">
        <w:t xml:space="preserve">       </w:t>
      </w:r>
    </w:p>
    <w:p w14:paraId="1240B9D2" w14:textId="77777777" w:rsidR="00081B26" w:rsidRPr="00027EE2" w:rsidRDefault="00081B26" w:rsidP="00126414">
      <w:pPr>
        <w:spacing w:after="0" w:line="240" w:lineRule="auto"/>
        <w:jc w:val="both"/>
      </w:pPr>
    </w:p>
    <w:p w14:paraId="58256F4D" w14:textId="77777777" w:rsidR="00013EC6" w:rsidRPr="00027EE2" w:rsidRDefault="00013EC6" w:rsidP="00126414">
      <w:pPr>
        <w:spacing w:after="0" w:line="240" w:lineRule="auto"/>
        <w:jc w:val="both"/>
        <w:rPr>
          <w:noProof/>
        </w:rPr>
      </w:pPr>
    </w:p>
    <w:p w14:paraId="2F2BB7C9" w14:textId="65C8AC37" w:rsidR="00D456E4" w:rsidRPr="00027EE2" w:rsidRDefault="000C48A9" w:rsidP="00126414">
      <w:pPr>
        <w:spacing w:after="0" w:line="240" w:lineRule="auto"/>
        <w:jc w:val="center"/>
        <w:rPr>
          <w:b/>
        </w:rPr>
      </w:pPr>
      <w:r w:rsidRPr="00027EE2">
        <w:rPr>
          <w:b/>
          <w:noProof/>
        </w:rPr>
        <w:drawing>
          <wp:anchor distT="0" distB="0" distL="114300" distR="114300" simplePos="0" relativeHeight="251659264" behindDoc="1" locked="1" layoutInCell="1" allowOverlap="1" wp14:anchorId="1451BDC2" wp14:editId="2146CB7D">
            <wp:simplePos x="0" y="0"/>
            <wp:positionH relativeFrom="page">
              <wp:posOffset>171450</wp:posOffset>
            </wp:positionH>
            <wp:positionV relativeFrom="page">
              <wp:posOffset>142875</wp:posOffset>
            </wp:positionV>
            <wp:extent cx="2027555" cy="1143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55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6E4" w:rsidRPr="00027EE2">
        <w:rPr>
          <w:b/>
        </w:rPr>
        <w:t xml:space="preserve"> </w:t>
      </w:r>
      <w:r w:rsidR="00C55F67">
        <w:rPr>
          <w:b/>
        </w:rPr>
        <w:t xml:space="preserve">Melbourne </w:t>
      </w:r>
      <w:proofErr w:type="spellStart"/>
      <w:r w:rsidR="00C55F67">
        <w:rPr>
          <w:b/>
        </w:rPr>
        <w:t>MicroCerts</w:t>
      </w:r>
      <w:proofErr w:type="spellEnd"/>
      <w:r w:rsidR="00C55F67">
        <w:rPr>
          <w:b/>
        </w:rPr>
        <w:t xml:space="preserve"> </w:t>
      </w:r>
      <w:r w:rsidR="001D507D">
        <w:rPr>
          <w:b/>
        </w:rPr>
        <w:t xml:space="preserve">(MMCs) </w:t>
      </w:r>
      <w:r w:rsidR="00C55F67">
        <w:rPr>
          <w:b/>
        </w:rPr>
        <w:t>– Emerging Topics in Oncology Series</w:t>
      </w:r>
    </w:p>
    <w:p w14:paraId="3B36798E" w14:textId="314EE162" w:rsidR="00766FD0" w:rsidRPr="00027EE2" w:rsidRDefault="00295819" w:rsidP="00126414">
      <w:pPr>
        <w:spacing w:after="0" w:line="240" w:lineRule="auto"/>
        <w:jc w:val="center"/>
        <w:rPr>
          <w:b/>
        </w:rPr>
      </w:pPr>
      <w:r>
        <w:rPr>
          <w:b/>
        </w:rPr>
        <w:t>S</w:t>
      </w:r>
      <w:r w:rsidR="004D6F09">
        <w:rPr>
          <w:b/>
        </w:rPr>
        <w:t xml:space="preserve">cholarship </w:t>
      </w:r>
      <w:r w:rsidR="00CC51FA" w:rsidRPr="00027EE2">
        <w:rPr>
          <w:b/>
        </w:rPr>
        <w:t>award</w:t>
      </w:r>
    </w:p>
    <w:p w14:paraId="33E206C4" w14:textId="76BCE4EA" w:rsidR="00D456E4" w:rsidRDefault="00D456E4" w:rsidP="00126414">
      <w:pPr>
        <w:spacing w:after="0" w:line="240" w:lineRule="auto"/>
        <w:jc w:val="center"/>
        <w:rPr>
          <w:b/>
        </w:rPr>
      </w:pPr>
    </w:p>
    <w:p w14:paraId="012A604E" w14:textId="29EF6AEF" w:rsidR="00CD36BB" w:rsidRPr="00295819" w:rsidRDefault="00126414" w:rsidP="00126414">
      <w:pPr>
        <w:spacing w:after="0" w:line="240" w:lineRule="auto"/>
        <w:jc w:val="center"/>
        <w:rPr>
          <w:b/>
          <w:sz w:val="40"/>
          <w:szCs w:val="40"/>
        </w:rPr>
      </w:pPr>
      <w:r w:rsidRPr="00295819">
        <w:rPr>
          <w:b/>
          <w:sz w:val="40"/>
          <w:szCs w:val="40"/>
        </w:rPr>
        <w:t>Application Form</w:t>
      </w:r>
    </w:p>
    <w:p w14:paraId="51BD2E4E" w14:textId="77777777" w:rsidR="00AB7A2E" w:rsidRPr="00027EE2" w:rsidRDefault="00AB7A2E" w:rsidP="00126414">
      <w:pPr>
        <w:spacing w:after="0"/>
        <w:jc w:val="both"/>
      </w:pPr>
    </w:p>
    <w:p w14:paraId="45BEB008" w14:textId="0B639664" w:rsidR="00126414" w:rsidRDefault="5B4CEACC" w:rsidP="00126414">
      <w:pPr>
        <w:spacing w:after="0" w:line="240" w:lineRule="auto"/>
        <w:jc w:val="both"/>
      </w:pPr>
      <w:r>
        <w:t xml:space="preserve">This form is to be used by </w:t>
      </w:r>
      <w:r w:rsidR="7A6DF3E6">
        <w:t xml:space="preserve">VCCC Alliance </w:t>
      </w:r>
      <w:r w:rsidR="00247514">
        <w:t>staff from m</w:t>
      </w:r>
      <w:r w:rsidR="2F5E8134">
        <w:t>ember</w:t>
      </w:r>
      <w:r w:rsidR="00247514">
        <w:t xml:space="preserve"> organisations</w:t>
      </w:r>
      <w:r w:rsidR="2F5E8134">
        <w:t xml:space="preserve"> </w:t>
      </w:r>
      <w:r w:rsidR="7A6DF3E6">
        <w:t xml:space="preserve">or </w:t>
      </w:r>
      <w:r w:rsidR="49039FEE">
        <w:t>members of the regional cancer workforce</w:t>
      </w:r>
      <w:r w:rsidR="7A6DF3E6">
        <w:t xml:space="preserve"> </w:t>
      </w:r>
      <w:r w:rsidR="680CD627">
        <w:t xml:space="preserve">who would like to apply for a </w:t>
      </w:r>
      <w:r w:rsidR="4AB371CC">
        <w:t>50</w:t>
      </w:r>
      <w:r w:rsidR="680CD627">
        <w:t xml:space="preserve">% fee remission award to support enrolment in </w:t>
      </w:r>
      <w:r w:rsidR="4AB371CC">
        <w:t>the Using Genomic Data for Personalised Care</w:t>
      </w:r>
      <w:r w:rsidR="57F71A7C">
        <w:t xml:space="preserve"> Melbourne </w:t>
      </w:r>
      <w:proofErr w:type="spellStart"/>
      <w:r w:rsidR="57F71A7C">
        <w:t>MicroCerts</w:t>
      </w:r>
      <w:proofErr w:type="spellEnd"/>
      <w:r w:rsidR="57F71A7C">
        <w:t xml:space="preserve"> (MMC)</w:t>
      </w:r>
      <w:r w:rsidR="680CD627">
        <w:t>.</w:t>
      </w:r>
      <w:r w:rsidR="0D44B51C">
        <w:t xml:space="preserve"> </w:t>
      </w:r>
    </w:p>
    <w:p w14:paraId="4BAF94E1" w14:textId="77777777" w:rsidR="00B420A5" w:rsidRPr="00027EE2" w:rsidRDefault="00B420A5" w:rsidP="00126414">
      <w:pPr>
        <w:spacing w:after="0" w:line="240" w:lineRule="auto"/>
        <w:jc w:val="both"/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2943"/>
        <w:gridCol w:w="7400"/>
      </w:tblGrid>
      <w:tr w:rsidR="00B4447D" w:rsidRPr="001C2A57" w14:paraId="03169C63" w14:textId="77777777" w:rsidTr="00247514">
        <w:trPr>
          <w:trHeight w:val="413"/>
        </w:trPr>
        <w:tc>
          <w:tcPr>
            <w:tcW w:w="2943" w:type="dxa"/>
            <w:vAlign w:val="center"/>
          </w:tcPr>
          <w:p w14:paraId="7B8171D6" w14:textId="17DB6F81" w:rsidR="00B4447D" w:rsidRPr="001C2A57" w:rsidRDefault="00B4447D" w:rsidP="00D456E4">
            <w:pPr>
              <w:rPr>
                <w:rFonts w:cstheme="minorHAnsi"/>
                <w:bCs/>
                <w:color w:val="161616"/>
                <w:sz w:val="20"/>
                <w:szCs w:val="20"/>
                <w:shd w:val="clear" w:color="auto" w:fill="FFFFFF"/>
              </w:rPr>
            </w:pPr>
            <w:r w:rsidRPr="001C2A57">
              <w:rPr>
                <w:rFonts w:cstheme="minorHAnsi"/>
                <w:bCs/>
                <w:color w:val="161616"/>
                <w:sz w:val="20"/>
                <w:szCs w:val="20"/>
                <w:shd w:val="clear" w:color="auto" w:fill="FFFFFF"/>
              </w:rPr>
              <w:t>Title</w:t>
            </w:r>
          </w:p>
        </w:tc>
        <w:tc>
          <w:tcPr>
            <w:tcW w:w="7400" w:type="dxa"/>
          </w:tcPr>
          <w:p w14:paraId="2FF91E92" w14:textId="77777777" w:rsidR="00B4447D" w:rsidRPr="001C2A57" w:rsidRDefault="00B4447D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C55F67" w:rsidRPr="001C2A57" w14:paraId="248C00F1" w14:textId="77777777" w:rsidTr="00247514">
        <w:trPr>
          <w:trHeight w:val="413"/>
        </w:trPr>
        <w:tc>
          <w:tcPr>
            <w:tcW w:w="2943" w:type="dxa"/>
            <w:vAlign w:val="center"/>
          </w:tcPr>
          <w:p w14:paraId="7561A2FD" w14:textId="2A9C51E3" w:rsidR="00C55F67" w:rsidRPr="001C2A57" w:rsidRDefault="00B4447D" w:rsidP="00D456E4">
            <w:pPr>
              <w:rPr>
                <w:rFonts w:cstheme="minorHAnsi"/>
                <w:sz w:val="20"/>
                <w:szCs w:val="20"/>
              </w:rPr>
            </w:pPr>
            <w:r w:rsidRPr="001C2A57">
              <w:rPr>
                <w:rFonts w:cstheme="minorHAnsi"/>
                <w:bCs/>
                <w:color w:val="161616"/>
                <w:sz w:val="20"/>
                <w:szCs w:val="20"/>
                <w:shd w:val="clear" w:color="auto" w:fill="FFFFFF"/>
              </w:rPr>
              <w:t>Given Name</w:t>
            </w:r>
          </w:p>
        </w:tc>
        <w:tc>
          <w:tcPr>
            <w:tcW w:w="7400" w:type="dxa"/>
          </w:tcPr>
          <w:p w14:paraId="3DB6B008" w14:textId="77777777" w:rsidR="00C55F67" w:rsidRPr="001C2A57" w:rsidRDefault="00C55F67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4447D" w:rsidRPr="001C2A57" w14:paraId="34C43A32" w14:textId="77777777" w:rsidTr="00247514">
        <w:trPr>
          <w:trHeight w:val="413"/>
        </w:trPr>
        <w:tc>
          <w:tcPr>
            <w:tcW w:w="2943" w:type="dxa"/>
            <w:vAlign w:val="center"/>
          </w:tcPr>
          <w:p w14:paraId="1B0E7361" w14:textId="452F3929" w:rsidR="00B4447D" w:rsidRPr="001C2A57" w:rsidRDefault="00B4447D" w:rsidP="00D456E4">
            <w:pPr>
              <w:rPr>
                <w:rFonts w:cstheme="minorHAnsi"/>
                <w:sz w:val="20"/>
                <w:szCs w:val="20"/>
              </w:rPr>
            </w:pPr>
            <w:r w:rsidRPr="001C2A57">
              <w:rPr>
                <w:rFonts w:cstheme="minorHAnsi"/>
                <w:bCs/>
                <w:color w:val="161616"/>
                <w:sz w:val="20"/>
                <w:szCs w:val="20"/>
                <w:shd w:val="clear" w:color="auto" w:fill="FFFFFF"/>
              </w:rPr>
              <w:t>Family Name</w:t>
            </w:r>
          </w:p>
        </w:tc>
        <w:tc>
          <w:tcPr>
            <w:tcW w:w="7400" w:type="dxa"/>
          </w:tcPr>
          <w:p w14:paraId="146D00CB" w14:textId="77777777" w:rsidR="00B4447D" w:rsidRPr="001C2A57" w:rsidRDefault="00B4447D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4447D" w:rsidRPr="001C2A57" w14:paraId="3F66CF18" w14:textId="77777777" w:rsidTr="00247514">
        <w:trPr>
          <w:trHeight w:val="413"/>
        </w:trPr>
        <w:tc>
          <w:tcPr>
            <w:tcW w:w="2943" w:type="dxa"/>
            <w:vAlign w:val="center"/>
          </w:tcPr>
          <w:p w14:paraId="21B228B6" w14:textId="33C3AAFA" w:rsidR="00B4447D" w:rsidRPr="001C2A57" w:rsidRDefault="00B4447D" w:rsidP="00D456E4">
            <w:pPr>
              <w:rPr>
                <w:rFonts w:cstheme="minorHAnsi"/>
                <w:sz w:val="20"/>
                <w:szCs w:val="20"/>
              </w:rPr>
            </w:pPr>
            <w:r w:rsidRPr="001C2A57">
              <w:rPr>
                <w:rFonts w:cstheme="minorHAnsi"/>
                <w:bCs/>
                <w:color w:val="161616"/>
                <w:sz w:val="20"/>
                <w:szCs w:val="20"/>
                <w:shd w:val="clear" w:color="auto" w:fill="FFFFFF"/>
              </w:rPr>
              <w:t>Email</w:t>
            </w:r>
          </w:p>
        </w:tc>
        <w:tc>
          <w:tcPr>
            <w:tcW w:w="7400" w:type="dxa"/>
          </w:tcPr>
          <w:p w14:paraId="4AD09812" w14:textId="77777777" w:rsidR="00B4447D" w:rsidRPr="001C2A57" w:rsidRDefault="00B4447D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3609F0" w:rsidRPr="001C2A57" w14:paraId="1B171975" w14:textId="77777777" w:rsidTr="00247514">
        <w:trPr>
          <w:trHeight w:val="1172"/>
        </w:trPr>
        <w:tc>
          <w:tcPr>
            <w:tcW w:w="2943" w:type="dxa"/>
            <w:vAlign w:val="center"/>
          </w:tcPr>
          <w:p w14:paraId="6354F2AF" w14:textId="2DE8A950" w:rsidR="003609F0" w:rsidRPr="001C2A57" w:rsidRDefault="00AC296A" w:rsidP="00D456E4">
            <w:pPr>
              <w:rPr>
                <w:rFonts w:cstheme="minorHAnsi"/>
                <w:sz w:val="20"/>
                <w:szCs w:val="20"/>
              </w:rPr>
            </w:pPr>
            <w:r w:rsidRPr="001C2A57">
              <w:rPr>
                <w:rFonts w:cstheme="minorHAnsi"/>
                <w:sz w:val="20"/>
                <w:szCs w:val="20"/>
              </w:rPr>
              <w:t xml:space="preserve">Health Care, Medical </w:t>
            </w:r>
            <w:r w:rsidR="00F9194F" w:rsidRPr="001C2A57">
              <w:rPr>
                <w:rFonts w:cstheme="minorHAnsi"/>
                <w:sz w:val="20"/>
                <w:szCs w:val="20"/>
              </w:rPr>
              <w:t xml:space="preserve">Research </w:t>
            </w:r>
            <w:r w:rsidRPr="001C2A57">
              <w:rPr>
                <w:rFonts w:cstheme="minorHAnsi"/>
                <w:sz w:val="20"/>
                <w:szCs w:val="20"/>
              </w:rPr>
              <w:t xml:space="preserve">Institute or Educational </w:t>
            </w:r>
            <w:r w:rsidR="00CD36BB" w:rsidRPr="001C2A57">
              <w:rPr>
                <w:rFonts w:cstheme="minorHAnsi"/>
                <w:sz w:val="20"/>
                <w:szCs w:val="20"/>
              </w:rPr>
              <w:t>organisation</w:t>
            </w:r>
          </w:p>
          <w:p w14:paraId="4CEF0D39" w14:textId="77777777" w:rsidR="003609F0" w:rsidRPr="001C2A57" w:rsidRDefault="003609F0" w:rsidP="00D456E4">
            <w:pPr>
              <w:rPr>
                <w:rFonts w:cstheme="minorHAnsi"/>
                <w:sz w:val="20"/>
                <w:szCs w:val="20"/>
              </w:rPr>
            </w:pPr>
            <w:r w:rsidRPr="001C2A57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1C2A57">
              <w:rPr>
                <w:rFonts w:cstheme="minorHAnsi"/>
                <w:sz w:val="20"/>
                <w:szCs w:val="20"/>
              </w:rPr>
              <w:t>eg</w:t>
            </w:r>
            <w:proofErr w:type="spellEnd"/>
            <w:r w:rsidRPr="001C2A57">
              <w:rPr>
                <w:rFonts w:cstheme="minorHAnsi"/>
                <w:sz w:val="20"/>
                <w:szCs w:val="20"/>
              </w:rPr>
              <w:t>: St Vincent’s Hospital)</w:t>
            </w:r>
          </w:p>
        </w:tc>
        <w:tc>
          <w:tcPr>
            <w:tcW w:w="7400" w:type="dxa"/>
          </w:tcPr>
          <w:p w14:paraId="09DB21E5" w14:textId="77777777" w:rsidR="003609F0" w:rsidRPr="001C2A57" w:rsidRDefault="003609F0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14:paraId="36B00E08" w14:textId="77777777" w:rsidR="003609F0" w:rsidRPr="001C2A57" w:rsidRDefault="003609F0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77756B" w:rsidRPr="001C2A57" w14:paraId="76AA33DF" w14:textId="77777777" w:rsidTr="00247514">
        <w:trPr>
          <w:trHeight w:val="692"/>
        </w:trPr>
        <w:tc>
          <w:tcPr>
            <w:tcW w:w="2943" w:type="dxa"/>
            <w:vAlign w:val="center"/>
          </w:tcPr>
          <w:p w14:paraId="60385B18" w14:textId="77777777" w:rsidR="00CD36BB" w:rsidRPr="001C2A57" w:rsidRDefault="00CD36BB" w:rsidP="00D456E4">
            <w:pPr>
              <w:rPr>
                <w:rFonts w:cstheme="minorHAnsi"/>
                <w:sz w:val="20"/>
                <w:szCs w:val="20"/>
              </w:rPr>
            </w:pPr>
            <w:r w:rsidRPr="001C2A57">
              <w:rPr>
                <w:rFonts w:cstheme="minorHAnsi"/>
                <w:sz w:val="20"/>
                <w:szCs w:val="20"/>
              </w:rPr>
              <w:t xml:space="preserve">Department </w:t>
            </w:r>
          </w:p>
          <w:p w14:paraId="6D0B8D65" w14:textId="77777777" w:rsidR="0077756B" w:rsidRPr="001C2A57" w:rsidRDefault="00B834AF" w:rsidP="00D456E4">
            <w:pPr>
              <w:rPr>
                <w:rFonts w:cstheme="minorHAnsi"/>
                <w:sz w:val="20"/>
                <w:szCs w:val="20"/>
              </w:rPr>
            </w:pPr>
            <w:r w:rsidRPr="001C2A57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1C2A57">
              <w:rPr>
                <w:rFonts w:cstheme="minorHAnsi"/>
                <w:sz w:val="20"/>
                <w:szCs w:val="20"/>
              </w:rPr>
              <w:t>eg.</w:t>
            </w:r>
            <w:proofErr w:type="spellEnd"/>
            <w:r w:rsidRPr="001C2A57">
              <w:rPr>
                <w:rFonts w:cstheme="minorHAnsi"/>
                <w:sz w:val="20"/>
                <w:szCs w:val="20"/>
              </w:rPr>
              <w:t xml:space="preserve"> Dept. of Palliative Care</w:t>
            </w:r>
            <w:r w:rsidR="00CD36BB" w:rsidRPr="001C2A57">
              <w:rPr>
                <w:rFonts w:cstheme="minorHAnsi"/>
                <w:sz w:val="20"/>
                <w:szCs w:val="20"/>
              </w:rPr>
              <w:t xml:space="preserve">) </w:t>
            </w:r>
          </w:p>
        </w:tc>
        <w:tc>
          <w:tcPr>
            <w:tcW w:w="7400" w:type="dxa"/>
          </w:tcPr>
          <w:p w14:paraId="6F3C482F" w14:textId="77777777" w:rsidR="0077756B" w:rsidRPr="001C2A57" w:rsidRDefault="0077756B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C572B1" w:rsidRPr="001C2A57" w14:paraId="56E61194" w14:textId="77777777" w:rsidTr="00247514">
        <w:trPr>
          <w:trHeight w:val="800"/>
        </w:trPr>
        <w:tc>
          <w:tcPr>
            <w:tcW w:w="2943" w:type="dxa"/>
            <w:vAlign w:val="center"/>
          </w:tcPr>
          <w:p w14:paraId="7A94FB80" w14:textId="77777777" w:rsidR="00750D33" w:rsidRPr="001C2A57" w:rsidRDefault="00CD36BB" w:rsidP="00D456E4">
            <w:pPr>
              <w:rPr>
                <w:rFonts w:cstheme="minorHAnsi"/>
                <w:sz w:val="20"/>
                <w:szCs w:val="20"/>
              </w:rPr>
            </w:pPr>
            <w:r w:rsidRPr="001C2A57">
              <w:rPr>
                <w:rFonts w:cstheme="minorHAnsi"/>
                <w:sz w:val="20"/>
                <w:szCs w:val="20"/>
              </w:rPr>
              <w:t>Current role</w:t>
            </w:r>
          </w:p>
          <w:p w14:paraId="408169B1" w14:textId="77777777" w:rsidR="00CD36BB" w:rsidRPr="001C2A57" w:rsidRDefault="00CD36BB" w:rsidP="005F1E74">
            <w:pPr>
              <w:rPr>
                <w:rFonts w:cstheme="minorHAnsi"/>
                <w:sz w:val="20"/>
                <w:szCs w:val="20"/>
              </w:rPr>
            </w:pPr>
            <w:r w:rsidRPr="001C2A57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1C2A57">
              <w:rPr>
                <w:rFonts w:cstheme="minorHAnsi"/>
                <w:sz w:val="20"/>
                <w:szCs w:val="20"/>
              </w:rPr>
              <w:t>eg.</w:t>
            </w:r>
            <w:proofErr w:type="spellEnd"/>
            <w:r w:rsidRPr="001C2A57">
              <w:rPr>
                <w:rFonts w:cstheme="minorHAnsi"/>
                <w:sz w:val="20"/>
                <w:szCs w:val="20"/>
              </w:rPr>
              <w:t xml:space="preserve"> </w:t>
            </w:r>
            <w:r w:rsidR="00D456E4" w:rsidRPr="001C2A57">
              <w:rPr>
                <w:rFonts w:cstheme="minorHAnsi"/>
                <w:sz w:val="20"/>
                <w:szCs w:val="20"/>
              </w:rPr>
              <w:t xml:space="preserve">Head of </w:t>
            </w:r>
            <w:r w:rsidR="005F1E74" w:rsidRPr="001C2A57">
              <w:rPr>
                <w:rFonts w:cstheme="minorHAnsi"/>
                <w:sz w:val="20"/>
                <w:szCs w:val="20"/>
              </w:rPr>
              <w:t>Haematology</w:t>
            </w:r>
            <w:r w:rsidRPr="001C2A57">
              <w:rPr>
                <w:rFonts w:cstheme="minorHAnsi"/>
                <w:sz w:val="20"/>
                <w:szCs w:val="20"/>
              </w:rPr>
              <w:t>, NUM)</w:t>
            </w:r>
          </w:p>
        </w:tc>
        <w:tc>
          <w:tcPr>
            <w:tcW w:w="7400" w:type="dxa"/>
          </w:tcPr>
          <w:p w14:paraId="3FC07F72" w14:textId="77777777" w:rsidR="00C572B1" w:rsidRPr="001C2A57" w:rsidRDefault="00C572B1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750D33" w:rsidRPr="001C2A57" w14:paraId="63B0F7A1" w14:textId="77777777" w:rsidTr="00247514">
        <w:trPr>
          <w:trHeight w:val="362"/>
        </w:trPr>
        <w:tc>
          <w:tcPr>
            <w:tcW w:w="2943" w:type="dxa"/>
            <w:vAlign w:val="center"/>
          </w:tcPr>
          <w:p w14:paraId="235B1CE5" w14:textId="0CAEA3F6" w:rsidR="004D6F09" w:rsidRPr="001C2A57" w:rsidRDefault="2C5C2DE1" w:rsidP="2C5C2DE1">
            <w:pPr>
              <w:spacing w:after="200" w:line="276" w:lineRule="auto"/>
              <w:rPr>
                <w:sz w:val="20"/>
                <w:szCs w:val="20"/>
                <w:lang w:eastAsia="en-US"/>
              </w:rPr>
            </w:pPr>
            <w:r w:rsidRPr="2C5C2DE1">
              <w:rPr>
                <w:sz w:val="20"/>
                <w:szCs w:val="20"/>
                <w:lang w:eastAsia="en-US"/>
              </w:rPr>
              <w:t>Personal biography</w:t>
            </w:r>
            <w:r w:rsidR="00247514">
              <w:rPr>
                <w:sz w:val="20"/>
                <w:szCs w:val="20"/>
                <w:lang w:eastAsia="en-US"/>
              </w:rPr>
              <w:t xml:space="preserve"> (short description)</w:t>
            </w:r>
          </w:p>
        </w:tc>
        <w:tc>
          <w:tcPr>
            <w:tcW w:w="7400" w:type="dxa"/>
          </w:tcPr>
          <w:p w14:paraId="79704917" w14:textId="77777777" w:rsidR="00750D33" w:rsidRPr="001C2A57" w:rsidRDefault="00750D33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931572" w:rsidRPr="001C2A57" w14:paraId="68882036" w14:textId="77777777" w:rsidTr="00247514">
        <w:trPr>
          <w:trHeight w:val="1242"/>
        </w:trPr>
        <w:tc>
          <w:tcPr>
            <w:tcW w:w="2943" w:type="dxa"/>
            <w:vAlign w:val="center"/>
          </w:tcPr>
          <w:p w14:paraId="0B0B8335" w14:textId="14B04805" w:rsidR="00931572" w:rsidRPr="001C2A57" w:rsidRDefault="00931572" w:rsidP="002C7247">
            <w:pPr>
              <w:rPr>
                <w:rFonts w:cstheme="minorHAnsi"/>
                <w:sz w:val="20"/>
                <w:szCs w:val="20"/>
                <w:lang w:eastAsia="en-US"/>
              </w:rPr>
            </w:pPr>
            <w:r w:rsidRPr="001C2A57">
              <w:rPr>
                <w:rFonts w:cstheme="minorHAnsi"/>
                <w:sz w:val="20"/>
                <w:szCs w:val="20"/>
                <w:lang w:eastAsia="en-US"/>
              </w:rPr>
              <w:t xml:space="preserve">What is your current involvement in cancer research, </w:t>
            </w:r>
            <w:r w:rsidR="00C03718" w:rsidRPr="001C2A57">
              <w:rPr>
                <w:rFonts w:cstheme="minorHAnsi"/>
                <w:sz w:val="20"/>
                <w:szCs w:val="20"/>
                <w:lang w:eastAsia="en-US"/>
              </w:rPr>
              <w:t>education,</w:t>
            </w:r>
            <w:r w:rsidRPr="001C2A57">
              <w:rPr>
                <w:rFonts w:cstheme="minorHAnsi"/>
                <w:sz w:val="20"/>
                <w:szCs w:val="20"/>
                <w:lang w:eastAsia="en-US"/>
              </w:rPr>
              <w:t xml:space="preserve"> or clinical care?</w:t>
            </w:r>
          </w:p>
        </w:tc>
        <w:tc>
          <w:tcPr>
            <w:tcW w:w="7400" w:type="dxa"/>
          </w:tcPr>
          <w:p w14:paraId="53B52CE5" w14:textId="77777777" w:rsidR="00931572" w:rsidRPr="001C2A57" w:rsidRDefault="00931572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27306" w:rsidRPr="00B27306" w14:paraId="458E2395" w14:textId="77777777" w:rsidTr="00247514">
        <w:trPr>
          <w:trHeight w:val="1862"/>
        </w:trPr>
        <w:tc>
          <w:tcPr>
            <w:tcW w:w="2943" w:type="dxa"/>
            <w:vAlign w:val="center"/>
          </w:tcPr>
          <w:p w14:paraId="69882809" w14:textId="3F787F0B" w:rsidR="00B4447D" w:rsidRPr="00B27306" w:rsidRDefault="00247514" w:rsidP="00DD5985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  <w:shd w:val="clear" w:color="auto" w:fill="FFFFFF"/>
              </w:rPr>
              <w:t>What/how many years of</w:t>
            </w:r>
            <w:r w:rsidR="00B4447D" w:rsidRPr="00B27306">
              <w:rPr>
                <w:rFonts w:asciiTheme="minorHAnsi" w:hAnsiTheme="minorHAnsi" w:cstheme="minorHAnsi"/>
                <w:color w:val="auto"/>
                <w:sz w:val="20"/>
                <w:szCs w:val="20"/>
                <w:shd w:val="clear" w:color="auto" w:fill="FFFFFF"/>
              </w:rPr>
              <w:t xml:space="preserve"> professional experience do you have in genomics?</w:t>
            </w:r>
          </w:p>
        </w:tc>
        <w:tc>
          <w:tcPr>
            <w:tcW w:w="7400" w:type="dxa"/>
          </w:tcPr>
          <w:p w14:paraId="2774C3F4" w14:textId="77777777" w:rsidR="00B4447D" w:rsidRPr="00B27306" w:rsidRDefault="00B4447D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B27306" w:rsidRPr="00B27306" w14:paraId="16BF1076" w14:textId="77777777" w:rsidTr="00247514">
        <w:trPr>
          <w:trHeight w:val="1862"/>
        </w:trPr>
        <w:tc>
          <w:tcPr>
            <w:tcW w:w="2943" w:type="dxa"/>
            <w:vAlign w:val="center"/>
          </w:tcPr>
          <w:p w14:paraId="1A544AE5" w14:textId="6C7CAE92" w:rsidR="00B4447D" w:rsidRPr="00B27306" w:rsidRDefault="00B4447D" w:rsidP="00DD5985">
            <w:pPr>
              <w:pStyle w:val="Default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27306">
              <w:rPr>
                <w:rFonts w:asciiTheme="minorHAnsi" w:hAnsiTheme="minorHAnsi" w:cstheme="minorHAnsi"/>
                <w:color w:val="auto"/>
                <w:sz w:val="20"/>
                <w:szCs w:val="20"/>
                <w:shd w:val="clear" w:color="auto" w:fill="FFFFFF"/>
              </w:rPr>
              <w:t>Why do you want to attend this course?</w:t>
            </w:r>
          </w:p>
        </w:tc>
        <w:tc>
          <w:tcPr>
            <w:tcW w:w="7400" w:type="dxa"/>
          </w:tcPr>
          <w:p w14:paraId="2ECA0218" w14:textId="77777777" w:rsidR="00B4447D" w:rsidRPr="00B27306" w:rsidRDefault="00B4447D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 w:rsidR="00931572" w:rsidRPr="001C2A57" w14:paraId="76619812" w14:textId="77777777" w:rsidTr="00247514">
        <w:trPr>
          <w:trHeight w:val="1862"/>
        </w:trPr>
        <w:tc>
          <w:tcPr>
            <w:tcW w:w="2943" w:type="dxa"/>
            <w:vAlign w:val="center"/>
          </w:tcPr>
          <w:p w14:paraId="111305A5" w14:textId="6B871401" w:rsidR="00DD5985" w:rsidRPr="001C2A57" w:rsidRDefault="00DD5985" w:rsidP="00DD5985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1C2A5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How will participation in this course contribute to your professional growth in your organisation and the broader VCCC </w:t>
            </w:r>
            <w:r w:rsidR="00247514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1C2A57">
              <w:rPr>
                <w:rFonts w:asciiTheme="minorHAnsi" w:hAnsiTheme="minorHAnsi" w:cstheme="minorHAnsi"/>
                <w:sz w:val="20"/>
                <w:szCs w:val="20"/>
              </w:rPr>
              <w:t xml:space="preserve">lliance? </w:t>
            </w:r>
          </w:p>
          <w:p w14:paraId="37D641C0" w14:textId="77777777" w:rsidR="00DD5985" w:rsidRPr="001C2A57" w:rsidRDefault="00DD5985" w:rsidP="00B420A5">
            <w:pPr>
              <w:rPr>
                <w:rFonts w:cstheme="minorHAnsi"/>
                <w:sz w:val="20"/>
                <w:szCs w:val="20"/>
              </w:rPr>
            </w:pPr>
          </w:p>
          <w:p w14:paraId="1ED699A2" w14:textId="77777777" w:rsidR="00931572" w:rsidRPr="001C2A57" w:rsidRDefault="00931572" w:rsidP="002C7247">
            <w:pPr>
              <w:rPr>
                <w:rFonts w:cstheme="minorHAnsi"/>
                <w:sz w:val="20"/>
                <w:szCs w:val="20"/>
              </w:rPr>
            </w:pPr>
          </w:p>
          <w:p w14:paraId="44006FF9" w14:textId="025FACB3" w:rsidR="00931572" w:rsidRPr="001C2A57" w:rsidRDefault="00931572" w:rsidP="00B420A5">
            <w:pPr>
              <w:rPr>
                <w:rFonts w:cstheme="minorHAnsi"/>
                <w:sz w:val="20"/>
                <w:szCs w:val="20"/>
                <w:lang w:eastAsia="en-US"/>
              </w:rPr>
            </w:pPr>
            <w:r w:rsidRPr="001C2A57">
              <w:rPr>
                <w:rFonts w:cstheme="minorHAnsi"/>
                <w:i/>
                <w:sz w:val="20"/>
                <w:szCs w:val="20"/>
              </w:rPr>
              <w:t>Limited to 500 words</w:t>
            </w:r>
          </w:p>
        </w:tc>
        <w:tc>
          <w:tcPr>
            <w:tcW w:w="7400" w:type="dxa"/>
          </w:tcPr>
          <w:p w14:paraId="5FD480E4" w14:textId="77777777" w:rsidR="00931572" w:rsidRPr="001C2A57" w:rsidRDefault="00931572" w:rsidP="00126414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14:paraId="6F341788" w14:textId="77777777" w:rsidR="00F62F5F" w:rsidRPr="00027EE2" w:rsidRDefault="00F62F5F" w:rsidP="004A5611"/>
    <w:p w14:paraId="4689CDE6" w14:textId="41F41434" w:rsidR="00D87844" w:rsidRPr="00027EE2" w:rsidRDefault="004A5611" w:rsidP="00D87844">
      <w:r w:rsidRPr="00027EE2">
        <w:t xml:space="preserve">Please attach </w:t>
      </w:r>
      <w:r w:rsidR="00C03718">
        <w:t>your curriculum vitae</w:t>
      </w:r>
      <w:r w:rsidR="00C03718" w:rsidRPr="00027EE2">
        <w:t xml:space="preserve"> </w:t>
      </w:r>
      <w:r w:rsidRPr="00027EE2">
        <w:t>to this form</w:t>
      </w:r>
      <w:r w:rsidR="00C03718">
        <w:t>.</w:t>
      </w:r>
    </w:p>
    <w:sectPr w:rsidR="00D87844" w:rsidRPr="00027EE2" w:rsidSect="0012641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58AD1A" w14:textId="77777777" w:rsidR="000742F7" w:rsidRDefault="000742F7" w:rsidP="000C48A9">
      <w:pPr>
        <w:spacing w:after="0" w:line="240" w:lineRule="auto"/>
      </w:pPr>
      <w:r>
        <w:separator/>
      </w:r>
    </w:p>
  </w:endnote>
  <w:endnote w:type="continuationSeparator" w:id="0">
    <w:p w14:paraId="2157DB36" w14:textId="77777777" w:rsidR="000742F7" w:rsidRDefault="000742F7" w:rsidP="000C4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4FE265" w14:textId="77777777" w:rsidR="000742F7" w:rsidRDefault="000742F7" w:rsidP="000C48A9">
      <w:pPr>
        <w:spacing w:after="0" w:line="240" w:lineRule="auto"/>
      </w:pPr>
      <w:r>
        <w:separator/>
      </w:r>
    </w:p>
  </w:footnote>
  <w:footnote w:type="continuationSeparator" w:id="0">
    <w:p w14:paraId="778B84FE" w14:textId="77777777" w:rsidR="000742F7" w:rsidRDefault="000742F7" w:rsidP="000C48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F1A37"/>
    <w:multiLevelType w:val="hybridMultilevel"/>
    <w:tmpl w:val="03FEA312"/>
    <w:lvl w:ilvl="0" w:tplc="683675B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224E3"/>
    <w:multiLevelType w:val="hybridMultilevel"/>
    <w:tmpl w:val="B9E07E6A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55B751E"/>
    <w:multiLevelType w:val="hybridMultilevel"/>
    <w:tmpl w:val="AB58F55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367480"/>
    <w:multiLevelType w:val="hybridMultilevel"/>
    <w:tmpl w:val="5038DF9C"/>
    <w:lvl w:ilvl="0" w:tplc="FE4409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44905"/>
    <w:multiLevelType w:val="hybridMultilevel"/>
    <w:tmpl w:val="F9EA2D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A7253"/>
    <w:multiLevelType w:val="hybridMultilevel"/>
    <w:tmpl w:val="81B8F7E6"/>
    <w:lvl w:ilvl="0" w:tplc="9B8615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124E5"/>
    <w:multiLevelType w:val="hybridMultilevel"/>
    <w:tmpl w:val="FCFCEF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B01558"/>
    <w:multiLevelType w:val="hybridMultilevel"/>
    <w:tmpl w:val="1C845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5253BF"/>
    <w:multiLevelType w:val="hybridMultilevel"/>
    <w:tmpl w:val="D35A9BE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4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JLU1NDU3MDY0sTcyUdpeDU4uLM/DyQAsNaAPzvFUUsAAAA"/>
  </w:docVars>
  <w:rsids>
    <w:rsidRoot w:val="00AD01E9"/>
    <w:rsid w:val="000138EA"/>
    <w:rsid w:val="00013EC6"/>
    <w:rsid w:val="00027EE2"/>
    <w:rsid w:val="000529EC"/>
    <w:rsid w:val="00056714"/>
    <w:rsid w:val="000742F7"/>
    <w:rsid w:val="000747B7"/>
    <w:rsid w:val="00081B26"/>
    <w:rsid w:val="000A6119"/>
    <w:rsid w:val="000B0A98"/>
    <w:rsid w:val="000C2075"/>
    <w:rsid w:val="000C48A9"/>
    <w:rsid w:val="000F135E"/>
    <w:rsid w:val="0011060C"/>
    <w:rsid w:val="00126414"/>
    <w:rsid w:val="00141323"/>
    <w:rsid w:val="001625DA"/>
    <w:rsid w:val="00194783"/>
    <w:rsid w:val="001A1F3B"/>
    <w:rsid w:val="001C2A57"/>
    <w:rsid w:val="001C4DBD"/>
    <w:rsid w:val="001C54E3"/>
    <w:rsid w:val="001D1FD6"/>
    <w:rsid w:val="001D507D"/>
    <w:rsid w:val="0022786E"/>
    <w:rsid w:val="00233676"/>
    <w:rsid w:val="00247514"/>
    <w:rsid w:val="00274A7E"/>
    <w:rsid w:val="00295819"/>
    <w:rsid w:val="002B6C50"/>
    <w:rsid w:val="002C7247"/>
    <w:rsid w:val="002D0227"/>
    <w:rsid w:val="002F4B8B"/>
    <w:rsid w:val="003032C9"/>
    <w:rsid w:val="00336388"/>
    <w:rsid w:val="00357ECE"/>
    <w:rsid w:val="003609F0"/>
    <w:rsid w:val="00367BAF"/>
    <w:rsid w:val="00370DC9"/>
    <w:rsid w:val="00380087"/>
    <w:rsid w:val="003D15E8"/>
    <w:rsid w:val="003D4A85"/>
    <w:rsid w:val="003D4C53"/>
    <w:rsid w:val="00407660"/>
    <w:rsid w:val="00412964"/>
    <w:rsid w:val="0042229C"/>
    <w:rsid w:val="004512A7"/>
    <w:rsid w:val="004515FE"/>
    <w:rsid w:val="00456009"/>
    <w:rsid w:val="004A5611"/>
    <w:rsid w:val="004C7961"/>
    <w:rsid w:val="004D2948"/>
    <w:rsid w:val="004D4C0A"/>
    <w:rsid w:val="004D6F09"/>
    <w:rsid w:val="004E04E2"/>
    <w:rsid w:val="004E47F0"/>
    <w:rsid w:val="0050182C"/>
    <w:rsid w:val="00520841"/>
    <w:rsid w:val="0056419F"/>
    <w:rsid w:val="005F1E74"/>
    <w:rsid w:val="00623C2C"/>
    <w:rsid w:val="00662024"/>
    <w:rsid w:val="006D11BE"/>
    <w:rsid w:val="006D5089"/>
    <w:rsid w:val="006D6A73"/>
    <w:rsid w:val="006E0E0F"/>
    <w:rsid w:val="00750D33"/>
    <w:rsid w:val="0076056F"/>
    <w:rsid w:val="00766FD0"/>
    <w:rsid w:val="007747E6"/>
    <w:rsid w:val="0077756B"/>
    <w:rsid w:val="007850B3"/>
    <w:rsid w:val="007F72C7"/>
    <w:rsid w:val="0083598F"/>
    <w:rsid w:val="00851AFC"/>
    <w:rsid w:val="008C57B8"/>
    <w:rsid w:val="008D2109"/>
    <w:rsid w:val="008D442F"/>
    <w:rsid w:val="008E13A2"/>
    <w:rsid w:val="008E6482"/>
    <w:rsid w:val="00931572"/>
    <w:rsid w:val="00972F3D"/>
    <w:rsid w:val="009944CE"/>
    <w:rsid w:val="00A203A8"/>
    <w:rsid w:val="00A4081B"/>
    <w:rsid w:val="00A5164E"/>
    <w:rsid w:val="00A53278"/>
    <w:rsid w:val="00A53858"/>
    <w:rsid w:val="00A549C2"/>
    <w:rsid w:val="00A56CEE"/>
    <w:rsid w:val="00A65A61"/>
    <w:rsid w:val="00A95B49"/>
    <w:rsid w:val="00AA2F5A"/>
    <w:rsid w:val="00AB7A2E"/>
    <w:rsid w:val="00AC1AAE"/>
    <w:rsid w:val="00AC296A"/>
    <w:rsid w:val="00AD01E9"/>
    <w:rsid w:val="00AE3AF8"/>
    <w:rsid w:val="00B05837"/>
    <w:rsid w:val="00B05FFF"/>
    <w:rsid w:val="00B14F97"/>
    <w:rsid w:val="00B27306"/>
    <w:rsid w:val="00B36296"/>
    <w:rsid w:val="00B37F02"/>
    <w:rsid w:val="00B420A5"/>
    <w:rsid w:val="00B4447D"/>
    <w:rsid w:val="00B567CC"/>
    <w:rsid w:val="00B70F11"/>
    <w:rsid w:val="00B76754"/>
    <w:rsid w:val="00B834AF"/>
    <w:rsid w:val="00BA59BA"/>
    <w:rsid w:val="00C017C0"/>
    <w:rsid w:val="00C03718"/>
    <w:rsid w:val="00C4493D"/>
    <w:rsid w:val="00C46A1D"/>
    <w:rsid w:val="00C53817"/>
    <w:rsid w:val="00C55F67"/>
    <w:rsid w:val="00C572B1"/>
    <w:rsid w:val="00C77569"/>
    <w:rsid w:val="00C82C23"/>
    <w:rsid w:val="00C95CF7"/>
    <w:rsid w:val="00CA4A03"/>
    <w:rsid w:val="00CB3B62"/>
    <w:rsid w:val="00CC51FA"/>
    <w:rsid w:val="00CD36BB"/>
    <w:rsid w:val="00CD6AA5"/>
    <w:rsid w:val="00CE0B44"/>
    <w:rsid w:val="00CF436E"/>
    <w:rsid w:val="00D456E4"/>
    <w:rsid w:val="00D63B9D"/>
    <w:rsid w:val="00D663EE"/>
    <w:rsid w:val="00D70E5C"/>
    <w:rsid w:val="00D87844"/>
    <w:rsid w:val="00D90DB7"/>
    <w:rsid w:val="00D9244A"/>
    <w:rsid w:val="00DD5985"/>
    <w:rsid w:val="00E27FF0"/>
    <w:rsid w:val="00E33657"/>
    <w:rsid w:val="00EE78F8"/>
    <w:rsid w:val="00F27B66"/>
    <w:rsid w:val="00F4461C"/>
    <w:rsid w:val="00F50815"/>
    <w:rsid w:val="00F52407"/>
    <w:rsid w:val="00F62F5F"/>
    <w:rsid w:val="00F9194F"/>
    <w:rsid w:val="00FC06BF"/>
    <w:rsid w:val="00FC1F18"/>
    <w:rsid w:val="00FE02F5"/>
    <w:rsid w:val="00FF6F45"/>
    <w:rsid w:val="00FF7BDE"/>
    <w:rsid w:val="0D44B51C"/>
    <w:rsid w:val="2C5C2DE1"/>
    <w:rsid w:val="2F5E8134"/>
    <w:rsid w:val="49039FEE"/>
    <w:rsid w:val="4AB371CC"/>
    <w:rsid w:val="57F71A7C"/>
    <w:rsid w:val="58C0F2E4"/>
    <w:rsid w:val="5B4CEACC"/>
    <w:rsid w:val="680CD627"/>
    <w:rsid w:val="7A6DF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0655967"/>
  <w15:docId w15:val="{B71D3FC6-3E47-41B0-B664-611FF433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01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09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8A9"/>
  </w:style>
  <w:style w:type="paragraph" w:styleId="Footer">
    <w:name w:val="footer"/>
    <w:basedOn w:val="Normal"/>
    <w:link w:val="FooterChar"/>
    <w:uiPriority w:val="99"/>
    <w:unhideWhenUsed/>
    <w:rsid w:val="000C48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8A9"/>
  </w:style>
  <w:style w:type="paragraph" w:styleId="BalloonText">
    <w:name w:val="Balloon Text"/>
    <w:basedOn w:val="Normal"/>
    <w:link w:val="BalloonTextChar"/>
    <w:uiPriority w:val="99"/>
    <w:semiHidden/>
    <w:unhideWhenUsed/>
    <w:rsid w:val="000C48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8A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203A8"/>
    <w:rPr>
      <w:color w:val="0000FF" w:themeColor="hyperlink"/>
      <w:u w:val="single"/>
    </w:rPr>
  </w:style>
  <w:style w:type="paragraph" w:customStyle="1" w:styleId="TickboxBullet">
    <w:name w:val="Tickbox Bullet"/>
    <w:basedOn w:val="Normal"/>
    <w:rsid w:val="00750D33"/>
    <w:pPr>
      <w:autoSpaceDE w:val="0"/>
      <w:autoSpaceDN w:val="0"/>
      <w:adjustRightInd w:val="0"/>
      <w:spacing w:before="80" w:after="120" w:line="260" w:lineRule="exact"/>
      <w:ind w:left="336" w:hanging="336"/>
    </w:pPr>
    <w:rPr>
      <w:rFonts w:ascii="Calibri" w:eastAsia="Times New Roman" w:hAnsi="Calibr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56E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61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D507D"/>
    <w:rPr>
      <w:b/>
      <w:bCs/>
    </w:rPr>
  </w:style>
  <w:style w:type="paragraph" w:customStyle="1" w:styleId="Default">
    <w:name w:val="Default"/>
    <w:rsid w:val="00DD598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3FC55D1DEF7304887BCBD38D5C81F8F" ma:contentTypeVersion="14" ma:contentTypeDescription="Create a new document." ma:contentTypeScope="" ma:versionID="127aaeb5349b1c58276f35ce45d1d6c7">
  <xsd:schema xmlns:xsd="http://www.w3.org/2001/XMLSchema" xmlns:xs="http://www.w3.org/2001/XMLSchema" xmlns:p="http://schemas.microsoft.com/office/2006/metadata/properties" xmlns:ns3="b8d4f493-1f15-40ec-a50c-fb334238712c" xmlns:ns4="96bed17c-f498-4707-b12a-aaf38ffc252e" targetNamespace="http://schemas.microsoft.com/office/2006/metadata/properties" ma:root="true" ma:fieldsID="ff16d240dc8a515e1bcc5f1b04267d5c" ns3:_="" ns4:_="">
    <xsd:import namespace="b8d4f493-1f15-40ec-a50c-fb334238712c"/>
    <xsd:import namespace="96bed17c-f498-4707-b12a-aaf38ffc25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4f493-1f15-40ec-a50c-fb33423871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bed17c-f498-4707-b12a-aaf38ffc252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50DB03-26EA-4E0C-ACA5-1E071F398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4f493-1f15-40ec-a50c-fb334238712c"/>
    <ds:schemaRef ds:uri="96bed17c-f498-4707-b12a-aaf38ffc25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8D6AA5-5205-4227-A303-E736FE5002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2F2D31-56DC-4201-97C0-039646BA8317}">
  <ds:schemaRefs>
    <ds:schemaRef ds:uri="http://www.w3.org/XML/1998/namespace"/>
    <ds:schemaRef ds:uri="http://purl.org/dc/terms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96bed17c-f498-4707-b12a-aaf38ffc252e"/>
    <ds:schemaRef ds:uri="b8d4f493-1f15-40ec-a50c-fb33423871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68</Words>
  <Characters>961</Characters>
  <Application>Microsoft Office Word</Application>
  <DocSecurity>4</DocSecurity>
  <Lines>8</Lines>
  <Paragraphs>2</Paragraphs>
  <ScaleCrop>false</ScaleCrop>
  <Company>The University of Melbourne</Company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nec</dc:creator>
  <cp:lastModifiedBy>Janie Sweeney</cp:lastModifiedBy>
  <cp:revision>2</cp:revision>
  <cp:lastPrinted>2014-10-10T02:52:00Z</cp:lastPrinted>
  <dcterms:created xsi:type="dcterms:W3CDTF">2022-05-03T06:21:00Z</dcterms:created>
  <dcterms:modified xsi:type="dcterms:W3CDTF">2022-05-03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FC55D1DEF7304887BCBD38D5C81F8F</vt:lpwstr>
  </property>
</Properties>
</file>